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831"/>
        <w:tblW w:w="1098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85"/>
      </w:tblGrid>
      <w:tr w:rsidR="00184D92" w:rsidTr="004F0194">
        <w:trPr>
          <w:trHeight w:val="6290"/>
        </w:trPr>
        <w:tc>
          <w:tcPr>
            <w:tcW w:w="10985" w:type="dxa"/>
          </w:tcPr>
          <w:p w:rsidR="00A9118E" w:rsidRPr="009661DD" w:rsidRDefault="00184D92" w:rsidP="009661DD">
            <w:pPr>
              <w:tabs>
                <w:tab w:val="left" w:pos="284"/>
              </w:tabs>
              <w:jc w:val="center"/>
              <w:rPr>
                <w:b/>
                <w:sz w:val="56"/>
                <w:szCs w:val="56"/>
                <w:u w:val="single"/>
              </w:rPr>
            </w:pPr>
            <w:r w:rsidRPr="006502C4">
              <w:rPr>
                <w:b/>
                <w:sz w:val="72"/>
                <w:szCs w:val="72"/>
                <w:u w:val="single"/>
              </w:rPr>
              <w:t>K1*</w:t>
            </w:r>
            <w:r>
              <w:rPr>
                <w:b/>
                <w:sz w:val="56"/>
                <w:szCs w:val="56"/>
                <w:u w:val="single"/>
              </w:rPr>
              <w:t xml:space="preserve"> </w:t>
            </w:r>
          </w:p>
          <w:p w:rsidR="00184D92" w:rsidRPr="00B80A1F" w:rsidRDefault="00505B94" w:rsidP="0037642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 xml:space="preserve"> </w:t>
            </w:r>
            <w:r w:rsidR="00A93359"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NAKLİYECİLİK</w:t>
            </w:r>
            <w:r w:rsidR="00A93359"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184D92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GERÇEK KİŞİ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184D92" w:rsidRPr="00A16DB0" w:rsidRDefault="00A16DB0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(ODAMIZDAN VEYA WEB SİTEMİZDEN TEMİN EDEBİLİRSİNİZ.)</w:t>
            </w:r>
          </w:p>
          <w:p w:rsidR="001A2941" w:rsidRDefault="00051DED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  <w:r w:rsidR="00780AD8">
              <w:rPr>
                <w:rFonts w:ascii="Cambria" w:hAnsi="Cambria"/>
              </w:rPr>
              <w:t>.</w:t>
            </w:r>
          </w:p>
          <w:p w:rsidR="00A16DB0" w:rsidRPr="00DF6C21" w:rsidRDefault="001A2941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A16DB0" w:rsidRDefault="006912D4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</w:t>
            </w:r>
            <w:r w:rsidR="00A16DB0" w:rsidRPr="00A16DB0">
              <w:rPr>
                <w:rFonts w:ascii="Cambria" w:hAnsi="Cambria"/>
              </w:rPr>
              <w:t>(</w:t>
            </w:r>
            <w:r w:rsidR="00A16DB0" w:rsidRPr="00A16DB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A16DB0" w:rsidRPr="00A16DB0">
              <w:rPr>
                <w:rFonts w:ascii="Cambria" w:hAnsi="Cambria"/>
              </w:rPr>
              <w:t>)</w:t>
            </w:r>
            <w:r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9661DD" w:rsidRPr="009661DD" w:rsidRDefault="009661DD" w:rsidP="004F0194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</w:t>
            </w:r>
            <w:r w:rsidR="004F0194">
              <w:rPr>
                <w:rFonts w:ascii="Cambria" w:hAnsi="Cambria"/>
              </w:rPr>
              <w:t xml:space="preserve">KTISI VEYA VERGİ DAİRESİ YAZISI. </w:t>
            </w: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184D92" w:rsidRPr="008B6C18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u w:val="single"/>
              </w:rPr>
            </w:pPr>
            <w:r>
              <w:rPr>
                <w:rFonts w:ascii="Cambria" w:hAnsi="Cambria"/>
              </w:rPr>
              <w:t>ARAÇLARIN AZAMİ</w:t>
            </w:r>
            <w:r w:rsidR="00184D92" w:rsidRPr="006A49E2">
              <w:rPr>
                <w:rFonts w:ascii="Cambria" w:hAnsi="Cambria"/>
              </w:rPr>
              <w:t xml:space="preserve"> YÜKLÜ AĞIRLIĞI</w:t>
            </w:r>
            <w:r>
              <w:rPr>
                <w:rFonts w:ascii="Cambria" w:hAnsi="Cambria"/>
              </w:rPr>
              <w:t xml:space="preserve"> TOPLAMI</w:t>
            </w:r>
            <w:r w:rsidR="00184D92" w:rsidRPr="006A49E2">
              <w:rPr>
                <w:rFonts w:ascii="Cambria" w:hAnsi="Cambria"/>
              </w:rPr>
              <w:t xml:space="preserve"> </w:t>
            </w:r>
            <w:r w:rsidR="0037642C" w:rsidRPr="006A49E2">
              <w:rPr>
                <w:rFonts w:ascii="Cambria" w:hAnsi="Cambria"/>
              </w:rPr>
              <w:t xml:space="preserve">EN FAZLA </w:t>
            </w:r>
            <w:smartTag w:uri="urn:schemas-microsoft-com:office:smarttags" w:element="metricconverter">
              <w:smartTagPr>
                <w:attr w:name="ProductID" w:val="3.500 KG"/>
              </w:smartTagPr>
              <w:r w:rsidR="00184D92" w:rsidRPr="006A49E2">
                <w:rPr>
                  <w:rFonts w:ascii="Cambria" w:hAnsi="Cambria"/>
                  <w:b/>
                </w:rPr>
                <w:t>3.500 KG</w:t>
              </w:r>
            </w:smartTag>
            <w:r w:rsidR="00184D92" w:rsidRPr="006A49E2">
              <w:rPr>
                <w:rFonts w:ascii="Cambria" w:hAnsi="Cambria"/>
                <w:b/>
              </w:rPr>
              <w:t xml:space="preserve"> </w:t>
            </w:r>
            <w:r w:rsidR="00184D92" w:rsidRPr="006A49E2">
              <w:rPr>
                <w:rFonts w:ascii="Cambria" w:hAnsi="Cambria"/>
              </w:rPr>
              <w:t>OLACAK.</w:t>
            </w:r>
          </w:p>
          <w:p w:rsidR="00184D92" w:rsidRPr="006A49E2" w:rsidRDefault="008B6C18" w:rsidP="009661D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8A001D">
              <w:rPr>
                <w:rFonts w:ascii="Cambria" w:hAnsi="Cambria"/>
                <w:b/>
              </w:rPr>
              <w:t>1</w:t>
            </w:r>
            <w:r w:rsidR="00DE6FF5">
              <w:rPr>
                <w:rFonts w:ascii="Cambria" w:hAnsi="Cambria"/>
                <w:b/>
              </w:rPr>
              <w:t>7,535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ARAÇ BAŞI</w:t>
            </w:r>
            <w:r w:rsidR="00DE6FF5">
              <w:rPr>
                <w:rFonts w:ascii="Cambria" w:hAnsi="Cambria"/>
                <w:b/>
              </w:rPr>
              <w:t xml:space="preserve"> 2,098</w:t>
            </w:r>
            <w:r w:rsidR="00184D92" w:rsidRPr="006A49E2">
              <w:rPr>
                <w:rFonts w:ascii="Cambria" w:hAnsi="Cambria"/>
                <w:b/>
              </w:rPr>
              <w:t>.00 TL+</w:t>
            </w:r>
            <w:r w:rsidR="00184D92" w:rsidRPr="006A49E2">
              <w:rPr>
                <w:rFonts w:ascii="Cambria" w:hAnsi="Cambria"/>
              </w:rPr>
              <w:t>ODA ÜCRET</w:t>
            </w:r>
            <w:r w:rsidR="00DE6FF5">
              <w:rPr>
                <w:rFonts w:ascii="Cambria" w:hAnsi="Cambria"/>
              </w:rPr>
              <w:t>İ. (2024</w:t>
            </w:r>
            <w:r w:rsidR="005238BB" w:rsidRPr="006A49E2">
              <w:rPr>
                <w:rFonts w:ascii="Cambria" w:hAnsi="Cambria"/>
              </w:rPr>
              <w:t xml:space="preserve"> YILI FİYATI)</w:t>
            </w:r>
          </w:p>
          <w:p w:rsidR="00CA70C0" w:rsidRDefault="00CA70C0" w:rsidP="00AC341C">
            <w:pPr>
              <w:jc w:val="both"/>
              <w:rPr>
                <w:b/>
                <w:sz w:val="28"/>
                <w:szCs w:val="28"/>
              </w:rPr>
            </w:pPr>
          </w:p>
          <w:p w:rsidR="00AC341C" w:rsidRDefault="009661DD" w:rsidP="009661DD">
            <w:pPr>
              <w:ind w:left="720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</w:t>
            </w:r>
            <w:r w:rsidR="00AC341C">
              <w:rPr>
                <w:b/>
                <w:color w:val="FF0000"/>
                <w:sz w:val="20"/>
                <w:szCs w:val="20"/>
              </w:rPr>
              <w:t>ÖNEMLİ NOT:</w:t>
            </w:r>
            <w:r w:rsidR="00AC341C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AC341C" w:rsidRDefault="009661DD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</w:t>
            </w:r>
            <w:r w:rsidR="00AC341C">
              <w:rPr>
                <w:b/>
                <w:sz w:val="20"/>
                <w:szCs w:val="20"/>
              </w:rPr>
              <w:t>2. BAŞVURU SAHİBİ YERİNE VEKALETLE İŞLEM YAPTIRANLARIN NOTERDEN</w:t>
            </w:r>
          </w:p>
          <w:p w:rsidR="00AC341C" w:rsidRDefault="00AC341C" w:rsidP="00AC341C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AC341C" w:rsidRDefault="00AC341C" w:rsidP="00AC341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GEÇMESİ GEREKMEKTEDİR.</w:t>
            </w:r>
          </w:p>
          <w:p w:rsidR="00BF415E" w:rsidRDefault="00BF415E" w:rsidP="00AC341C">
            <w:pPr>
              <w:rPr>
                <w:b/>
                <w:sz w:val="20"/>
                <w:szCs w:val="20"/>
              </w:rPr>
            </w:pPr>
          </w:p>
          <w:p w:rsidR="00BF415E" w:rsidRPr="003B6801" w:rsidRDefault="00BF415E" w:rsidP="00BF415E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84D92" w:rsidTr="004F0194">
        <w:trPr>
          <w:trHeight w:val="7005"/>
        </w:trPr>
        <w:tc>
          <w:tcPr>
            <w:tcW w:w="10985" w:type="dxa"/>
          </w:tcPr>
          <w:p w:rsidR="00A9118E" w:rsidRPr="009661DD" w:rsidRDefault="00721DCB" w:rsidP="009661DD">
            <w:pPr>
              <w:ind w:left="1080"/>
              <w:rPr>
                <w:b/>
                <w:sz w:val="72"/>
                <w:szCs w:val="72"/>
              </w:rPr>
            </w:pPr>
            <w:r>
              <w:rPr>
                <w:b/>
                <w:sz w:val="72"/>
                <w:szCs w:val="72"/>
              </w:rPr>
              <w:t xml:space="preserve">        </w:t>
            </w:r>
            <w:r w:rsidR="00DA74D4">
              <w:rPr>
                <w:b/>
                <w:sz w:val="72"/>
                <w:szCs w:val="72"/>
              </w:rPr>
              <w:t xml:space="preserve">  </w:t>
            </w:r>
            <w:r w:rsidR="00985088">
              <w:rPr>
                <w:b/>
                <w:sz w:val="72"/>
                <w:szCs w:val="72"/>
              </w:rPr>
              <w:t xml:space="preserve">          </w:t>
            </w:r>
            <w:r w:rsidR="00184D92" w:rsidRPr="008D5817">
              <w:rPr>
                <w:b/>
                <w:sz w:val="72"/>
                <w:szCs w:val="72"/>
                <w:u w:val="single"/>
              </w:rPr>
              <w:t>K1*</w:t>
            </w:r>
          </w:p>
          <w:p w:rsidR="00AC341C" w:rsidRPr="00B80A1F" w:rsidRDefault="00AC341C" w:rsidP="00AC341C">
            <w:pPr>
              <w:jc w:val="center"/>
              <w:rPr>
                <w:rFonts w:ascii="Cambria" w:hAnsi="Cambria"/>
                <w:b/>
                <w:color w:val="FF000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FF0000"/>
                <w:sz w:val="28"/>
                <w:szCs w:val="28"/>
              </w:rPr>
              <w:t>KAMYONET İLE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</w:t>
            </w:r>
            <w:r w:rsidRPr="008B6C18">
              <w:rPr>
                <w:rFonts w:ascii="Cambria" w:hAnsi="Cambria"/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rFonts w:ascii="Cambria" w:hAnsi="Cambria"/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BF415E" w:rsidRPr="009661DD" w:rsidRDefault="00F07D59" w:rsidP="009661DD">
            <w:pPr>
              <w:jc w:val="center"/>
              <w:rPr>
                <w:rFonts w:ascii="Cambria" w:hAnsi="Cambria"/>
                <w:b/>
                <w:color w:val="0070C0"/>
                <w:sz w:val="28"/>
                <w:szCs w:val="28"/>
              </w:rPr>
            </w:pPr>
            <w:r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(ŞİRKETLER</w:t>
            </w:r>
            <w:r w:rsidR="00184D92" w:rsidRPr="00B80A1F">
              <w:rPr>
                <w:rFonts w:ascii="Cambria" w:hAnsi="Cambria"/>
                <w:b/>
                <w:color w:val="0070C0"/>
                <w:sz w:val="28"/>
                <w:szCs w:val="28"/>
              </w:rPr>
              <w:t>)</w:t>
            </w:r>
          </w:p>
          <w:p w:rsidR="008D5C0B" w:rsidRPr="00BF415E" w:rsidRDefault="008D5C0B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</w:t>
            </w:r>
            <w:r w:rsidR="00A53FF5">
              <w:rPr>
                <w:rFonts w:ascii="Cambria" w:hAnsi="Cambria"/>
              </w:rPr>
              <w:t xml:space="preserve"> (ODAMIZDAN VEYA WEB SİTEMİZDEN TEMİN EDEBİLİRSİNİZ.)</w:t>
            </w:r>
          </w:p>
          <w:p w:rsidR="001A2941" w:rsidRDefault="00DF6C21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F415E">
              <w:rPr>
                <w:rFonts w:ascii="Cambria" w:hAnsi="Cambria"/>
              </w:rPr>
              <w:t xml:space="preserve">ŞİRKET </w:t>
            </w:r>
            <w:r w:rsidR="00184D92" w:rsidRPr="00BF415E">
              <w:rPr>
                <w:rFonts w:ascii="Cambria" w:hAnsi="Cambria"/>
              </w:rPr>
              <w:t>İMZA SİRKÜSÜ</w:t>
            </w:r>
            <w:r w:rsidRPr="00BF415E">
              <w:rPr>
                <w:rFonts w:ascii="Cambria" w:hAnsi="Cambria"/>
              </w:rPr>
              <w:t xml:space="preserve"> </w:t>
            </w:r>
            <w:r w:rsidR="00BF415E" w:rsidRPr="00BF415E">
              <w:rPr>
                <w:rFonts w:ascii="Cambria" w:hAnsi="Cambria"/>
              </w:rPr>
              <w:t>FOTOKOPİSİ.</w:t>
            </w:r>
          </w:p>
          <w:p w:rsidR="00184D92" w:rsidRDefault="001A2941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8A001D" w:rsidRPr="00BF415E" w:rsidRDefault="008A001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184D92" w:rsidRPr="002453DB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ŞİRKET ORTAKLARIN VE YETKİLİNİN NÜFUS CÜZDAN FOTOKOPİLERİ</w:t>
            </w:r>
            <w:r w:rsidR="00780AD8">
              <w:rPr>
                <w:rFonts w:ascii="Cambria" w:hAnsi="Cambria"/>
              </w:rPr>
              <w:t>.(</w:t>
            </w:r>
            <w:r w:rsidRPr="006A49E2">
              <w:rPr>
                <w:rFonts w:ascii="Cambria" w:hAnsi="Cambria"/>
              </w:rPr>
              <w:t>ANONİM ŞİRKET</w:t>
            </w:r>
            <w:r w:rsidR="00DF6C21">
              <w:rPr>
                <w:rFonts w:ascii="Cambria" w:hAnsi="Cambria"/>
              </w:rPr>
              <w:t xml:space="preserve"> VE KOOPERATİF</w:t>
            </w:r>
            <w:r w:rsidR="00780AD8">
              <w:rPr>
                <w:rFonts w:ascii="Cambria" w:hAnsi="Cambria"/>
              </w:rPr>
              <w:t xml:space="preserve"> İSE YÖNETİM KURULU ÜYELERİ)</w:t>
            </w:r>
          </w:p>
          <w:p w:rsidR="00CA70C0" w:rsidRPr="00CA70C0" w:rsidRDefault="00BF415E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TİCARET SİCİL GAZETESİ FOTOKOPİSİ. </w:t>
            </w:r>
          </w:p>
          <w:p w:rsidR="00184D92" w:rsidRPr="00CA70C0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u w:val="single"/>
              </w:rPr>
            </w:pPr>
            <w:r w:rsidRPr="006A49E2">
              <w:rPr>
                <w:rFonts w:ascii="Cambria" w:hAnsi="Cambria"/>
              </w:rPr>
              <w:t xml:space="preserve">ARAÇLARIN </w:t>
            </w:r>
            <w:r w:rsidRPr="00CA70C0">
              <w:rPr>
                <w:rFonts w:ascii="Cambria" w:hAnsi="Cambria"/>
                <w:b/>
                <w:u w:val="single"/>
              </w:rPr>
              <w:t>AZAMİ YÜKLÜ AĞIRLIĞI</w:t>
            </w:r>
            <w:r w:rsidR="00CA70C0">
              <w:rPr>
                <w:rFonts w:ascii="Cambria" w:hAnsi="Cambria"/>
              </w:rPr>
              <w:t xml:space="preserve"> TOPLAMI</w:t>
            </w:r>
            <w:r w:rsidR="0037642C" w:rsidRPr="006A49E2">
              <w:rPr>
                <w:rFonts w:ascii="Cambria" w:hAnsi="Cambria"/>
              </w:rPr>
              <w:t xml:space="preserve"> EN FAZLA</w:t>
            </w:r>
            <w:r w:rsidRPr="006A49E2">
              <w:rPr>
                <w:rFonts w:ascii="Cambria" w:hAnsi="Cambria"/>
              </w:rPr>
              <w:t xml:space="preserve"> </w:t>
            </w:r>
            <w:smartTag w:uri="urn:schemas-microsoft-com:office:smarttags" w:element="metricconverter">
              <w:smartTagPr>
                <w:attr w:name="ProductID" w:val="3.500 KG"/>
              </w:smartTagPr>
              <w:r w:rsidRPr="006A49E2">
                <w:rPr>
                  <w:rFonts w:ascii="Cambria" w:hAnsi="Cambria"/>
                  <w:b/>
                </w:rPr>
                <w:t>3.500 KG</w:t>
              </w:r>
            </w:smartTag>
            <w:r w:rsidRPr="006A49E2">
              <w:rPr>
                <w:rFonts w:ascii="Cambria" w:hAnsi="Cambria"/>
                <w:b/>
              </w:rPr>
              <w:t xml:space="preserve"> </w:t>
            </w:r>
            <w:r w:rsidRPr="006A49E2">
              <w:rPr>
                <w:rFonts w:ascii="Cambria" w:hAnsi="Cambria"/>
              </w:rPr>
              <w:t>OLACAK.</w:t>
            </w:r>
            <w:r w:rsidR="00CA70C0">
              <w:rPr>
                <w:rFonts w:ascii="Cambria" w:hAnsi="Cambria"/>
              </w:rPr>
              <w:t xml:space="preserve"> </w:t>
            </w:r>
          </w:p>
          <w:p w:rsidR="00184D92" w:rsidRDefault="00184D92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6A49E2">
              <w:rPr>
                <w:rFonts w:ascii="Cambria" w:hAnsi="Cambria"/>
              </w:rPr>
              <w:t>RUHSAT FOTOKOP</w:t>
            </w:r>
            <w:r w:rsidR="006912D4">
              <w:rPr>
                <w:rFonts w:ascii="Cambria" w:hAnsi="Cambria"/>
              </w:rPr>
              <w:t>İLERİ</w:t>
            </w:r>
            <w:r w:rsidR="00CA70C0">
              <w:rPr>
                <w:rFonts w:ascii="Cambria" w:hAnsi="Cambria"/>
              </w:rPr>
              <w:t>(</w:t>
            </w:r>
            <w:r w:rsidR="00CA70C0" w:rsidRPr="00CA70C0">
              <w:rPr>
                <w:rFonts w:ascii="Cambria" w:hAnsi="Cambria"/>
                <w:b/>
              </w:rPr>
              <w:t>TİCARİ</w:t>
            </w:r>
            <w:r w:rsidR="00051DED">
              <w:rPr>
                <w:rFonts w:ascii="Cambria" w:hAnsi="Cambria"/>
              </w:rPr>
              <w:t xml:space="preserve"> OLACAK</w:t>
            </w:r>
            <w:r w:rsidR="007821A2" w:rsidRPr="006A49E2">
              <w:rPr>
                <w:rFonts w:ascii="Cambria" w:hAnsi="Cambria"/>
              </w:rPr>
              <w:t>)</w:t>
            </w:r>
            <w:r w:rsidR="006912D4">
              <w:rPr>
                <w:rFonts w:ascii="Cambria" w:hAnsi="Cambria"/>
              </w:rPr>
              <w:t>.</w:t>
            </w:r>
            <w:r w:rsidR="00A53FF5">
              <w:rPr>
                <w:rFonts w:ascii="Cambria" w:hAnsi="Cambria"/>
              </w:rPr>
              <w:t xml:space="preserve"> </w:t>
            </w:r>
            <w:r w:rsidR="00BF415E">
              <w:rPr>
                <w:rFonts w:ascii="Cambria" w:hAnsi="Cambria"/>
              </w:rPr>
              <w:t>ARAÇLARIN FENNİ MUAYENELERİ GEÇMEMİŞ OLACAK.</w:t>
            </w:r>
          </w:p>
          <w:p w:rsidR="008A2C10" w:rsidRPr="009661DD" w:rsidRDefault="009661DD" w:rsidP="009661DD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4F0194">
              <w:rPr>
                <w:rFonts w:ascii="Cambria" w:hAnsi="Cambria"/>
              </w:rPr>
              <w:t>.</w:t>
            </w:r>
          </w:p>
          <w:p w:rsidR="00CA70C0" w:rsidRPr="009661DD" w:rsidRDefault="009661DD" w:rsidP="00BF415E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="00184D92" w:rsidRPr="006A49E2">
              <w:rPr>
                <w:rFonts w:ascii="Cambria" w:hAnsi="Cambria"/>
              </w:rPr>
              <w:t xml:space="preserve">BELGESİ ÜCRETİ </w:t>
            </w:r>
            <w:r w:rsidR="00DE6FF5">
              <w:rPr>
                <w:rFonts w:ascii="Cambria" w:hAnsi="Cambria"/>
                <w:b/>
              </w:rPr>
              <w:t>17,535</w:t>
            </w:r>
            <w:r w:rsidR="00184D92" w:rsidRPr="006A49E2">
              <w:rPr>
                <w:rFonts w:ascii="Cambria" w:hAnsi="Cambria"/>
                <w:b/>
              </w:rPr>
              <w:t xml:space="preserve">.00 TL </w:t>
            </w:r>
            <w:r w:rsidR="00184D92" w:rsidRPr="006A49E2">
              <w:rPr>
                <w:rFonts w:ascii="Cambria" w:hAnsi="Cambria"/>
              </w:rPr>
              <w:t>ARAÇ BAŞI</w:t>
            </w:r>
            <w:r w:rsidR="00DE6FF5">
              <w:rPr>
                <w:rFonts w:ascii="Cambria" w:hAnsi="Cambria"/>
                <w:b/>
              </w:rPr>
              <w:t xml:space="preserve"> 2,098</w:t>
            </w:r>
            <w:r w:rsidR="00184D92" w:rsidRPr="006A49E2">
              <w:rPr>
                <w:rFonts w:ascii="Cambria" w:hAnsi="Cambria"/>
                <w:b/>
              </w:rPr>
              <w:t>.00 TL+ODA ÜCRET</w:t>
            </w:r>
            <w:r w:rsidR="005238BB" w:rsidRPr="006A49E2">
              <w:rPr>
                <w:rFonts w:ascii="Cambria" w:hAnsi="Cambria"/>
                <w:b/>
              </w:rPr>
              <w:t>İ</w:t>
            </w:r>
            <w:r w:rsidR="00DE6FF5">
              <w:rPr>
                <w:rFonts w:ascii="Cambria" w:hAnsi="Cambria"/>
              </w:rPr>
              <w:t>.(2024</w:t>
            </w:r>
            <w:bookmarkStart w:id="0" w:name="_GoBack"/>
            <w:bookmarkEnd w:id="0"/>
            <w:r w:rsidR="005238BB" w:rsidRPr="006A49E2">
              <w:rPr>
                <w:rFonts w:ascii="Cambria" w:hAnsi="Cambria"/>
              </w:rPr>
              <w:t xml:space="preserve"> YILI FİYATI)</w:t>
            </w:r>
          </w:p>
          <w:p w:rsidR="00BF415E" w:rsidRPr="00706994" w:rsidRDefault="00BF415E" w:rsidP="00BF415E">
            <w:pPr>
              <w:jc w:val="both"/>
              <w:rPr>
                <w:rFonts w:ascii="Cambria" w:hAnsi="Cambria"/>
              </w:rPr>
            </w:pPr>
          </w:p>
          <w:p w:rsidR="008D5C0B" w:rsidRDefault="009661DD" w:rsidP="009661DD">
            <w:pPr>
              <w:ind w:left="72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</w:t>
            </w:r>
            <w:r w:rsidR="008D5C0B">
              <w:rPr>
                <w:b/>
                <w:color w:val="FF0000"/>
                <w:sz w:val="20"/>
                <w:szCs w:val="20"/>
              </w:rPr>
              <w:t>ÖNEMLİ NOT:</w:t>
            </w:r>
            <w:r w:rsidR="00780AD8">
              <w:rPr>
                <w:b/>
                <w:sz w:val="20"/>
                <w:szCs w:val="20"/>
              </w:rPr>
              <w:t xml:space="preserve">  </w:t>
            </w:r>
            <w:r w:rsidR="008D5C0B">
              <w:rPr>
                <w:b/>
                <w:sz w:val="20"/>
                <w:szCs w:val="20"/>
              </w:rPr>
              <w:t xml:space="preserve">BAŞVURU SAHİBİ FİRMA YERİNE VEKALETLE İŞLEM YAPTIRANLARIN </w:t>
            </w:r>
          </w:p>
          <w:p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 xml:space="preserve">                             </w:t>
            </w:r>
            <w:r>
              <w:rPr>
                <w:b/>
                <w:sz w:val="20"/>
                <w:szCs w:val="20"/>
              </w:rPr>
              <w:t xml:space="preserve">NOTERDEN ALDIKLARI VEKALETNAMELERDE TİCARET VE SANAYİ </w:t>
            </w:r>
          </w:p>
          <w:p w:rsidR="008D5C0B" w:rsidRDefault="008D5C0B" w:rsidP="008D5C0B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  <w:r w:rsidR="00780AD8">
              <w:rPr>
                <w:b/>
                <w:sz w:val="20"/>
                <w:szCs w:val="20"/>
              </w:rPr>
              <w:t xml:space="preserve">                            </w:t>
            </w:r>
            <w:r>
              <w:rPr>
                <w:b/>
                <w:sz w:val="20"/>
                <w:szCs w:val="20"/>
              </w:rPr>
              <w:t>ODALARI İBARESİ GEÇMESİ GEREKMEKTEDİR.</w:t>
            </w:r>
          </w:p>
          <w:p w:rsidR="00A03197" w:rsidRPr="008A1AB0" w:rsidRDefault="00A03197" w:rsidP="0037642C">
            <w:pPr>
              <w:ind w:left="360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</w:tbl>
    <w:p w:rsidR="003F270C" w:rsidRPr="00184D92" w:rsidRDefault="003F270C" w:rsidP="00184D92">
      <w:pPr>
        <w:rPr>
          <w:b/>
          <w:sz w:val="40"/>
          <w:szCs w:val="40"/>
        </w:rPr>
      </w:pPr>
    </w:p>
    <w:sectPr w:rsidR="003F270C" w:rsidRPr="00184D92" w:rsidSect="009661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38" w:right="1418" w:bottom="0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3EDF" w:rsidRDefault="00483EDF" w:rsidP="00184D92">
      <w:r>
        <w:separator/>
      </w:r>
    </w:p>
  </w:endnote>
  <w:endnote w:type="continuationSeparator" w:id="0">
    <w:p w:rsidR="00483EDF" w:rsidRDefault="00483EDF" w:rsidP="00184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2B5F" w:rsidRPr="00402B5F" w:rsidRDefault="00402B5F" w:rsidP="00402B5F">
    <w:pPr>
      <w:tabs>
        <w:tab w:val="center" w:pos="4536"/>
        <w:tab w:val="right" w:pos="9072"/>
      </w:tabs>
      <w:jc w:val="center"/>
      <w:rPr>
        <w:b/>
        <w:bCs/>
      </w:rPr>
    </w:pPr>
    <w:r w:rsidRPr="00402B5F">
      <w:rPr>
        <w:sz w:val="20"/>
        <w:szCs w:val="20"/>
      </w:rPr>
      <w:t xml:space="preserve">Sayfa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PAGE</w:instrText>
    </w:r>
    <w:r w:rsidRPr="00402B5F">
      <w:rPr>
        <w:b/>
        <w:bCs/>
      </w:rPr>
      <w:fldChar w:fldCharType="separate"/>
    </w:r>
    <w:r w:rsidR="00DE6FF5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  <w:r w:rsidRPr="00402B5F">
      <w:rPr>
        <w:sz w:val="20"/>
        <w:szCs w:val="20"/>
      </w:rPr>
      <w:t xml:space="preserve"> / </w:t>
    </w:r>
    <w:r w:rsidRPr="00402B5F">
      <w:rPr>
        <w:b/>
        <w:bCs/>
      </w:rPr>
      <w:fldChar w:fldCharType="begin"/>
    </w:r>
    <w:r w:rsidRPr="00402B5F">
      <w:rPr>
        <w:b/>
        <w:bCs/>
        <w:sz w:val="20"/>
        <w:szCs w:val="20"/>
      </w:rPr>
      <w:instrText>NUMPAGES</w:instrText>
    </w:r>
    <w:r w:rsidRPr="00402B5F">
      <w:rPr>
        <w:b/>
        <w:bCs/>
      </w:rPr>
      <w:fldChar w:fldCharType="separate"/>
    </w:r>
    <w:r w:rsidR="00DE6FF5">
      <w:rPr>
        <w:b/>
        <w:bCs/>
        <w:noProof/>
        <w:sz w:val="20"/>
        <w:szCs w:val="20"/>
      </w:rPr>
      <w:t>1</w:t>
    </w:r>
    <w:r w:rsidRPr="00402B5F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3EDF" w:rsidRDefault="00483EDF" w:rsidP="00184D92">
      <w:r>
        <w:separator/>
      </w:r>
    </w:p>
  </w:footnote>
  <w:footnote w:type="continuationSeparator" w:id="0">
    <w:p w:rsidR="00483EDF" w:rsidRDefault="00483EDF" w:rsidP="00184D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801" w:type="pct"/>
      <w:tblInd w:w="-743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8878"/>
    </w:tblGrid>
    <w:tr w:rsidR="00402B5F" w:rsidRPr="00402B5F" w:rsidTr="00402B5F">
      <w:trPr>
        <w:trHeight w:val="835"/>
      </w:trPr>
      <w:tc>
        <w:tcPr>
          <w:tcW w:w="593" w:type="pct"/>
          <w:vAlign w:val="center"/>
        </w:tcPr>
        <w:p w:rsidR="00402B5F" w:rsidRPr="00402B5F" w:rsidRDefault="00DE6FF5" w:rsidP="00402B5F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65.25pt">
                <v:imagedata r:id="rId1" o:title="fethiye-header-logo"/>
              </v:shape>
            </w:pict>
          </w:r>
        </w:p>
      </w:tc>
      <w:tc>
        <w:tcPr>
          <w:tcW w:w="4407" w:type="pct"/>
          <w:vAlign w:val="center"/>
        </w:tcPr>
        <w:p w:rsidR="00233257" w:rsidRDefault="00233257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</w:p>
        <w:p w:rsid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*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</w:p>
        <w:p w:rsidR="00402B5F" w:rsidRPr="00402B5F" w:rsidRDefault="00402B5F" w:rsidP="00402B5F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jc w:val="center"/>
            <w:rPr>
              <w:sz w:val="20"/>
              <w:szCs w:val="20"/>
            </w:rPr>
          </w:pPr>
        </w:p>
      </w:tc>
    </w:tr>
  </w:tbl>
  <w:p w:rsidR="00402B5F" w:rsidRDefault="00402B5F" w:rsidP="00402B5F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C46" w:rsidRDefault="00D62C4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4187D"/>
    <w:multiLevelType w:val="hybridMultilevel"/>
    <w:tmpl w:val="F0AA60E0"/>
    <w:lvl w:ilvl="0" w:tplc="0492A2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0"/>
  </w:num>
  <w:num w:numId="6">
    <w:abstractNumId w:val="4"/>
  </w:num>
  <w:num w:numId="7">
    <w:abstractNumId w:va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srQwNjeyNLNU0lEKTi0uzszPAykwqQUAGiUqwiwAAAA="/>
  </w:docVars>
  <w:rsids>
    <w:rsidRoot w:val="003D18D3"/>
    <w:rsid w:val="00045D2D"/>
    <w:rsid w:val="00051DED"/>
    <w:rsid w:val="000662AD"/>
    <w:rsid w:val="000813C9"/>
    <w:rsid w:val="00093722"/>
    <w:rsid w:val="000A2DFC"/>
    <w:rsid w:val="000B4B86"/>
    <w:rsid w:val="000C4DBD"/>
    <w:rsid w:val="000F263C"/>
    <w:rsid w:val="00122839"/>
    <w:rsid w:val="0012354A"/>
    <w:rsid w:val="001238FE"/>
    <w:rsid w:val="00124B2D"/>
    <w:rsid w:val="00130822"/>
    <w:rsid w:val="00144877"/>
    <w:rsid w:val="00161C74"/>
    <w:rsid w:val="00166627"/>
    <w:rsid w:val="00184D92"/>
    <w:rsid w:val="001929DD"/>
    <w:rsid w:val="001A2941"/>
    <w:rsid w:val="001B1843"/>
    <w:rsid w:val="001C5EFF"/>
    <w:rsid w:val="001C6FD5"/>
    <w:rsid w:val="001D2D98"/>
    <w:rsid w:val="001D5124"/>
    <w:rsid w:val="001E770F"/>
    <w:rsid w:val="001F13D1"/>
    <w:rsid w:val="001F6566"/>
    <w:rsid w:val="00215627"/>
    <w:rsid w:val="00216DE4"/>
    <w:rsid w:val="00226561"/>
    <w:rsid w:val="00233257"/>
    <w:rsid w:val="00234F63"/>
    <w:rsid w:val="002453DB"/>
    <w:rsid w:val="0026646B"/>
    <w:rsid w:val="00275B4C"/>
    <w:rsid w:val="002827E6"/>
    <w:rsid w:val="00290794"/>
    <w:rsid w:val="002A1D42"/>
    <w:rsid w:val="002A30E9"/>
    <w:rsid w:val="00302E73"/>
    <w:rsid w:val="00324BBC"/>
    <w:rsid w:val="003349A4"/>
    <w:rsid w:val="00347833"/>
    <w:rsid w:val="00360060"/>
    <w:rsid w:val="0037642C"/>
    <w:rsid w:val="00391501"/>
    <w:rsid w:val="003B2D34"/>
    <w:rsid w:val="003B6801"/>
    <w:rsid w:val="003C52BD"/>
    <w:rsid w:val="003D18D3"/>
    <w:rsid w:val="003E318E"/>
    <w:rsid w:val="003E3AFD"/>
    <w:rsid w:val="003E4B85"/>
    <w:rsid w:val="003F270C"/>
    <w:rsid w:val="003F4039"/>
    <w:rsid w:val="00402B5F"/>
    <w:rsid w:val="00416F69"/>
    <w:rsid w:val="00425E00"/>
    <w:rsid w:val="00430A79"/>
    <w:rsid w:val="00462F5E"/>
    <w:rsid w:val="004634FC"/>
    <w:rsid w:val="00465701"/>
    <w:rsid w:val="004823BE"/>
    <w:rsid w:val="00483EDF"/>
    <w:rsid w:val="004911A4"/>
    <w:rsid w:val="004C0349"/>
    <w:rsid w:val="004C2B0C"/>
    <w:rsid w:val="004F0194"/>
    <w:rsid w:val="00505914"/>
    <w:rsid w:val="00505B94"/>
    <w:rsid w:val="005079B1"/>
    <w:rsid w:val="00512843"/>
    <w:rsid w:val="0051491E"/>
    <w:rsid w:val="0052152B"/>
    <w:rsid w:val="005238BB"/>
    <w:rsid w:val="00524349"/>
    <w:rsid w:val="005260D7"/>
    <w:rsid w:val="00531C1F"/>
    <w:rsid w:val="00543B9F"/>
    <w:rsid w:val="00571351"/>
    <w:rsid w:val="00577729"/>
    <w:rsid w:val="0059522E"/>
    <w:rsid w:val="00595698"/>
    <w:rsid w:val="005B52C7"/>
    <w:rsid w:val="005C19D5"/>
    <w:rsid w:val="00604F2D"/>
    <w:rsid w:val="006151E6"/>
    <w:rsid w:val="006459AB"/>
    <w:rsid w:val="006502C4"/>
    <w:rsid w:val="006731EA"/>
    <w:rsid w:val="00682834"/>
    <w:rsid w:val="006901D2"/>
    <w:rsid w:val="006912D4"/>
    <w:rsid w:val="00691E8C"/>
    <w:rsid w:val="00697F2C"/>
    <w:rsid w:val="006A49E2"/>
    <w:rsid w:val="006B7D34"/>
    <w:rsid w:val="006C5F25"/>
    <w:rsid w:val="006D5265"/>
    <w:rsid w:val="006F40E1"/>
    <w:rsid w:val="006F7B1B"/>
    <w:rsid w:val="007010B9"/>
    <w:rsid w:val="007012BE"/>
    <w:rsid w:val="00706994"/>
    <w:rsid w:val="00716F49"/>
    <w:rsid w:val="00717390"/>
    <w:rsid w:val="00721DCB"/>
    <w:rsid w:val="00730FB2"/>
    <w:rsid w:val="00761082"/>
    <w:rsid w:val="00771C72"/>
    <w:rsid w:val="00780AD8"/>
    <w:rsid w:val="007821A2"/>
    <w:rsid w:val="0079120E"/>
    <w:rsid w:val="007B2338"/>
    <w:rsid w:val="007F4E87"/>
    <w:rsid w:val="00814855"/>
    <w:rsid w:val="008220BE"/>
    <w:rsid w:val="008251DB"/>
    <w:rsid w:val="008426B4"/>
    <w:rsid w:val="00845B42"/>
    <w:rsid w:val="00854FE8"/>
    <w:rsid w:val="00874567"/>
    <w:rsid w:val="00876062"/>
    <w:rsid w:val="00884113"/>
    <w:rsid w:val="008A001D"/>
    <w:rsid w:val="008A1AB0"/>
    <w:rsid w:val="008A2C10"/>
    <w:rsid w:val="008A545F"/>
    <w:rsid w:val="008B6C18"/>
    <w:rsid w:val="008C26BF"/>
    <w:rsid w:val="008D5817"/>
    <w:rsid w:val="008D5C0B"/>
    <w:rsid w:val="008E070B"/>
    <w:rsid w:val="008E70FC"/>
    <w:rsid w:val="009661DD"/>
    <w:rsid w:val="009766E1"/>
    <w:rsid w:val="009842FD"/>
    <w:rsid w:val="00985088"/>
    <w:rsid w:val="009B10FF"/>
    <w:rsid w:val="009C3AEB"/>
    <w:rsid w:val="009D0CEC"/>
    <w:rsid w:val="009E2FBF"/>
    <w:rsid w:val="009E55AE"/>
    <w:rsid w:val="009F063B"/>
    <w:rsid w:val="009F5BE1"/>
    <w:rsid w:val="00A018C0"/>
    <w:rsid w:val="00A03197"/>
    <w:rsid w:val="00A1077E"/>
    <w:rsid w:val="00A16DB0"/>
    <w:rsid w:val="00A40293"/>
    <w:rsid w:val="00A53FF5"/>
    <w:rsid w:val="00A63894"/>
    <w:rsid w:val="00A6389A"/>
    <w:rsid w:val="00A63F12"/>
    <w:rsid w:val="00A67FA3"/>
    <w:rsid w:val="00A70C28"/>
    <w:rsid w:val="00A776E1"/>
    <w:rsid w:val="00A8536B"/>
    <w:rsid w:val="00A9118E"/>
    <w:rsid w:val="00A93359"/>
    <w:rsid w:val="00AC341C"/>
    <w:rsid w:val="00AC46E3"/>
    <w:rsid w:val="00AC5867"/>
    <w:rsid w:val="00AD26B8"/>
    <w:rsid w:val="00AD7DB5"/>
    <w:rsid w:val="00AE24DB"/>
    <w:rsid w:val="00AF0C08"/>
    <w:rsid w:val="00AF4DB7"/>
    <w:rsid w:val="00B20057"/>
    <w:rsid w:val="00B36250"/>
    <w:rsid w:val="00B36513"/>
    <w:rsid w:val="00B4051F"/>
    <w:rsid w:val="00B44315"/>
    <w:rsid w:val="00B47E6C"/>
    <w:rsid w:val="00B51810"/>
    <w:rsid w:val="00B62F11"/>
    <w:rsid w:val="00B80A1F"/>
    <w:rsid w:val="00B866A2"/>
    <w:rsid w:val="00BA4BC8"/>
    <w:rsid w:val="00BB21D4"/>
    <w:rsid w:val="00BC0BDE"/>
    <w:rsid w:val="00BE1FF4"/>
    <w:rsid w:val="00BE25D4"/>
    <w:rsid w:val="00BF415E"/>
    <w:rsid w:val="00C20AE5"/>
    <w:rsid w:val="00C327C7"/>
    <w:rsid w:val="00C825DD"/>
    <w:rsid w:val="00C8522C"/>
    <w:rsid w:val="00C965D0"/>
    <w:rsid w:val="00CA70C0"/>
    <w:rsid w:val="00CB5FFF"/>
    <w:rsid w:val="00CC3688"/>
    <w:rsid w:val="00CD055B"/>
    <w:rsid w:val="00CD204D"/>
    <w:rsid w:val="00CE2F7D"/>
    <w:rsid w:val="00CE3F3D"/>
    <w:rsid w:val="00D066BB"/>
    <w:rsid w:val="00D06BCF"/>
    <w:rsid w:val="00D320F1"/>
    <w:rsid w:val="00D3619F"/>
    <w:rsid w:val="00D45FED"/>
    <w:rsid w:val="00D62C46"/>
    <w:rsid w:val="00D6389F"/>
    <w:rsid w:val="00D75FD5"/>
    <w:rsid w:val="00D837A7"/>
    <w:rsid w:val="00DA08CF"/>
    <w:rsid w:val="00DA4FB4"/>
    <w:rsid w:val="00DA5874"/>
    <w:rsid w:val="00DA74D4"/>
    <w:rsid w:val="00DC7AD3"/>
    <w:rsid w:val="00DE6FF5"/>
    <w:rsid w:val="00DF4B3A"/>
    <w:rsid w:val="00DF6A2D"/>
    <w:rsid w:val="00DF6C21"/>
    <w:rsid w:val="00E233FC"/>
    <w:rsid w:val="00E670B9"/>
    <w:rsid w:val="00E724A1"/>
    <w:rsid w:val="00E806F3"/>
    <w:rsid w:val="00EB3F33"/>
    <w:rsid w:val="00EB544D"/>
    <w:rsid w:val="00EB7439"/>
    <w:rsid w:val="00EE1FE6"/>
    <w:rsid w:val="00EE61BB"/>
    <w:rsid w:val="00F07D59"/>
    <w:rsid w:val="00F30FC7"/>
    <w:rsid w:val="00F31F3C"/>
    <w:rsid w:val="00F31F51"/>
    <w:rsid w:val="00F45CD4"/>
    <w:rsid w:val="00F47FF5"/>
    <w:rsid w:val="00F667B9"/>
    <w:rsid w:val="00F70B1E"/>
    <w:rsid w:val="00F74EEF"/>
    <w:rsid w:val="00F77749"/>
    <w:rsid w:val="00F81C21"/>
    <w:rsid w:val="00F96159"/>
    <w:rsid w:val="00FC3DC6"/>
    <w:rsid w:val="00FC3E8E"/>
    <w:rsid w:val="00FC7A7C"/>
    <w:rsid w:val="00F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26EFD253-285D-4BD1-B5A1-84174397E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DA08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4D92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4D92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4D92"/>
    <w:rPr>
      <w:sz w:val="24"/>
      <w:szCs w:val="24"/>
    </w:rPr>
  </w:style>
  <w:style w:type="character" w:styleId="Kpr">
    <w:name w:val="Hyperlink"/>
    <w:rsid w:val="008A2C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0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2BED8C-6DDB-4D95-B603-5F8F1343A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1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8</cp:revision>
  <cp:lastPrinted>2020-01-07T06:09:00Z</cp:lastPrinted>
  <dcterms:created xsi:type="dcterms:W3CDTF">2022-01-03T10:18:00Z</dcterms:created>
  <dcterms:modified xsi:type="dcterms:W3CDTF">2024-01-31T14:43:00Z</dcterms:modified>
</cp:coreProperties>
</file>